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89"/>
        <w:gridCol w:w="6646"/>
      </w:tblGrid>
      <w:tr w:rsidR="0094742A" w:rsidRPr="004D1653" w:rsidTr="00B833E4"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94742A" w:rsidRPr="00B135F2" w:rsidRDefault="0094742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94742A" w:rsidRPr="004D1653" w:rsidRDefault="0094742A" w:rsidP="00B833E4">
            <w:pPr>
              <w:spacing w:after="288"/>
              <w:jc w:val="both"/>
              <w:rPr>
                <w:b/>
              </w:rPr>
            </w:pPr>
            <w:r w:rsidRPr="0094742A">
              <w:rPr>
                <w:b/>
              </w:rPr>
              <w:t>ЛИТУРГИКА</w:t>
            </w:r>
          </w:p>
        </w:tc>
      </w:tr>
      <w:tr w:rsidR="0094742A" w:rsidRPr="0037074A" w:rsidTr="00B833E4"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94742A" w:rsidRPr="00B135F2" w:rsidRDefault="0094742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94742A" w:rsidRPr="0037074A" w:rsidTr="00B833E4"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94742A" w:rsidRPr="00B135F2" w:rsidRDefault="0094742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94742A" w:rsidRPr="0037074A" w:rsidTr="00B833E4"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94742A" w:rsidRPr="00B135F2" w:rsidRDefault="0094742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94742A" w:rsidRPr="0037074A" w:rsidTr="00B833E4"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94742A" w:rsidRPr="00B135F2" w:rsidRDefault="0094742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94742A" w:rsidRPr="0037074A" w:rsidRDefault="0094742A" w:rsidP="0094742A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94742A" w:rsidRPr="0037074A" w:rsidTr="00B833E4"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94742A" w:rsidRPr="00B135F2" w:rsidRDefault="0094742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94742A" w:rsidRDefault="0094742A" w:rsidP="0094742A">
            <w:pPr>
              <w:spacing w:after="288"/>
              <w:jc w:val="both"/>
            </w:pPr>
            <w:r>
              <w:t>Целями освоения дисциплины «</w:t>
            </w:r>
            <w:proofErr w:type="spellStart"/>
            <w:r>
              <w:t>Литургика</w:t>
            </w:r>
            <w:proofErr w:type="spellEnd"/>
            <w:r>
              <w:t>» являются:</w:t>
            </w:r>
          </w:p>
          <w:p w:rsidR="0094742A" w:rsidRDefault="0094742A" w:rsidP="0094742A">
            <w:pPr>
              <w:spacing w:after="288"/>
              <w:jc w:val="both"/>
            </w:pPr>
            <w:r>
              <w:t>- дать представление о богослужебной жизни Русской Православной Церкви;</w:t>
            </w:r>
          </w:p>
          <w:p w:rsidR="0094742A" w:rsidRDefault="0094742A" w:rsidP="0094742A">
            <w:pPr>
              <w:spacing w:after="288"/>
              <w:jc w:val="both"/>
            </w:pPr>
            <w:r>
              <w:t>- показать богословскую и историческую обусловленность как всего богослужения в целом, так и отдельных его частей;</w:t>
            </w:r>
          </w:p>
          <w:p w:rsidR="0094742A" w:rsidRDefault="0094742A" w:rsidP="0094742A">
            <w:pPr>
              <w:spacing w:after="288"/>
              <w:jc w:val="both"/>
            </w:pPr>
            <w:r>
              <w:t xml:space="preserve">- сформировать благоговейное отношение к церковному богослужению как одному из важнейших источников Церковного Предания и сокровищнице молитвенного опыта </w:t>
            </w:r>
            <w:proofErr w:type="spellStart"/>
            <w:r>
              <w:t>свв</w:t>
            </w:r>
            <w:proofErr w:type="spellEnd"/>
            <w:r>
              <w:t>. Отцов;</w:t>
            </w:r>
          </w:p>
          <w:p w:rsidR="0094742A" w:rsidRDefault="0094742A" w:rsidP="0094742A">
            <w:pPr>
              <w:spacing w:after="288"/>
              <w:jc w:val="both"/>
            </w:pPr>
            <w:r>
              <w:t>- научить пользоваться богослужебными книгами, в частности, Типиконом;</w:t>
            </w:r>
          </w:p>
          <w:p w:rsidR="0094742A" w:rsidRDefault="0094742A" w:rsidP="0094742A">
            <w:pPr>
              <w:spacing w:after="288"/>
              <w:jc w:val="both"/>
            </w:pPr>
            <w:r>
              <w:t>- дать представление о жанровых особенностях богослужебных текстов;</w:t>
            </w:r>
          </w:p>
          <w:p w:rsidR="0094742A" w:rsidRDefault="0094742A" w:rsidP="0094742A">
            <w:pPr>
              <w:spacing w:after="288"/>
              <w:jc w:val="both"/>
            </w:pPr>
            <w:r>
              <w:t>- проанализировать важнейшие типы как праздничного, так и будничного богослужения;</w:t>
            </w:r>
          </w:p>
          <w:p w:rsidR="0094742A" w:rsidRPr="0037074A" w:rsidRDefault="0094742A" w:rsidP="0094742A">
            <w:pPr>
              <w:spacing w:after="288"/>
              <w:jc w:val="both"/>
            </w:pPr>
            <w:r>
              <w:t>- дать представление о духовном смысле и историческом происхождении различных служб дневного круга.</w:t>
            </w:r>
          </w:p>
        </w:tc>
      </w:tr>
      <w:tr w:rsidR="0094742A" w:rsidRPr="0037074A" w:rsidTr="00B833E4"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94742A" w:rsidRPr="00B135F2" w:rsidRDefault="0094742A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94742A" w:rsidRPr="0037074A" w:rsidTr="00B833E4"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94742A" w:rsidRPr="00B135F2" w:rsidRDefault="0094742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 xml:space="preserve">Формируемые </w:t>
            </w:r>
            <w:r w:rsidRPr="00B135F2">
              <w:rPr>
                <w:i/>
              </w:rPr>
              <w:lastRenderedPageBreak/>
              <w:t>компетенции</w:t>
            </w:r>
          </w:p>
        </w:tc>
        <w:tc>
          <w:tcPr>
            <w:tcW w:w="0" w:type="auto"/>
            <w:shd w:val="clear" w:color="auto" w:fill="auto"/>
          </w:tcPr>
          <w:p w:rsidR="0094742A" w:rsidRPr="0037074A" w:rsidRDefault="0094742A" w:rsidP="0094742A">
            <w:pPr>
              <w:jc w:val="both"/>
            </w:pPr>
            <w:r w:rsidRPr="00C44DF2">
              <w:lastRenderedPageBreak/>
              <w:t xml:space="preserve">ПК-7: способность использовать теологические знания в решении задач социально-практической деятельности, </w:t>
            </w:r>
            <w:r w:rsidRPr="00C44DF2">
              <w:lastRenderedPageBreak/>
              <w:t>связанных с объектами профессиональной деятельности.</w:t>
            </w:r>
          </w:p>
        </w:tc>
      </w:tr>
      <w:tr w:rsidR="0094742A" w:rsidRPr="0037074A" w:rsidTr="00B833E4"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r>
              <w:lastRenderedPageBreak/>
              <w:t>9</w:t>
            </w:r>
          </w:p>
        </w:tc>
        <w:tc>
          <w:tcPr>
            <w:tcW w:w="0" w:type="auto"/>
            <w:shd w:val="clear" w:color="auto" w:fill="auto"/>
          </w:tcPr>
          <w:p w:rsidR="0094742A" w:rsidRPr="00B135F2" w:rsidRDefault="0094742A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94742A" w:rsidRPr="0037074A" w:rsidRDefault="0094742A" w:rsidP="00B833E4">
            <w:pPr>
              <w:spacing w:after="288"/>
              <w:jc w:val="both"/>
            </w:pPr>
            <w:proofErr w:type="spellStart"/>
            <w:r w:rsidRPr="00C44DF2">
              <w:rPr>
                <w:i/>
              </w:rPr>
              <w:t>Красовицкий</w:t>
            </w:r>
            <w:proofErr w:type="spellEnd"/>
            <w:r w:rsidRPr="00C44DF2">
              <w:rPr>
                <w:i/>
              </w:rPr>
              <w:t xml:space="preserve"> И.А.</w:t>
            </w:r>
          </w:p>
        </w:tc>
      </w:tr>
    </w:tbl>
    <w:p w:rsidR="00C44DF2" w:rsidRPr="00C44DF2" w:rsidRDefault="00C44DF2" w:rsidP="0094742A"/>
    <w:p w:rsidR="005338F9" w:rsidRDefault="005338F9" w:rsidP="00C44DF2">
      <w:pPr>
        <w:pStyle w:val="10"/>
        <w:spacing w:line="276" w:lineRule="auto"/>
      </w:pPr>
      <w:bookmarkStart w:id="0" w:name="_Toc508809185"/>
      <w:r w:rsidRPr="00C44DF2">
        <w:t>Разделы дисциплины и трудоемкость по видам учебных занятий</w:t>
      </w:r>
      <w:bookmarkEnd w:id="0"/>
      <w:r w:rsidRPr="00C44DF2">
        <w:t xml:space="preserve"> </w:t>
      </w:r>
    </w:p>
    <w:p w:rsidR="00B3737F" w:rsidRPr="00B3737F" w:rsidRDefault="00B3737F" w:rsidP="00B3737F">
      <w:pPr>
        <w:rPr>
          <w:u w:val="single"/>
        </w:rPr>
      </w:pPr>
      <w:r w:rsidRPr="00B3737F">
        <w:rPr>
          <w:u w:val="single"/>
        </w:rPr>
        <w:t>1) 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2180"/>
        <w:gridCol w:w="670"/>
        <w:gridCol w:w="1034"/>
        <w:gridCol w:w="1200"/>
        <w:gridCol w:w="1131"/>
        <w:gridCol w:w="969"/>
        <w:gridCol w:w="1931"/>
      </w:tblGrid>
      <w:tr w:rsidR="004E068D" w:rsidRPr="00C44DF2" w:rsidTr="00B3737F">
        <w:trPr>
          <w:cantSplit/>
          <w:trHeight w:val="670"/>
        </w:trPr>
        <w:tc>
          <w:tcPr>
            <w:tcW w:w="238" w:type="pct"/>
            <w:vMerge w:val="restart"/>
          </w:tcPr>
          <w:p w:rsidR="004E068D" w:rsidRPr="00C44DF2" w:rsidRDefault="004E068D" w:rsidP="004E068D">
            <w:pPr>
              <w:rPr>
                <w:i/>
              </w:rPr>
            </w:pPr>
            <w:r w:rsidRPr="00C44DF2">
              <w:rPr>
                <w:i/>
              </w:rPr>
              <w:t>№</w:t>
            </w:r>
          </w:p>
        </w:tc>
        <w:tc>
          <w:tcPr>
            <w:tcW w:w="1139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068D" w:rsidRPr="00C44DF2" w:rsidRDefault="004E068D" w:rsidP="004E068D">
            <w:pPr>
              <w:rPr>
                <w:i/>
              </w:rPr>
            </w:pPr>
            <w:r w:rsidRPr="00C44DF2">
              <w:rPr>
                <w:i/>
              </w:rPr>
              <w:t xml:space="preserve">  Раздел</w:t>
            </w:r>
            <w:r w:rsidR="006E787E">
              <w:rPr>
                <w:i/>
              </w:rPr>
              <w:t xml:space="preserve"> д</w:t>
            </w:r>
            <w:r w:rsidRPr="00C44DF2">
              <w:rPr>
                <w:i/>
              </w:rPr>
              <w:t>исциплины</w:t>
            </w:r>
          </w:p>
        </w:tc>
        <w:tc>
          <w:tcPr>
            <w:tcW w:w="350" w:type="pct"/>
            <w:vMerge w:val="restart"/>
            <w:shd w:val="clear" w:color="auto" w:fill="auto"/>
            <w:textDirection w:val="btLr"/>
          </w:tcPr>
          <w:p w:rsidR="004E068D" w:rsidRPr="00C44DF2" w:rsidRDefault="004E068D" w:rsidP="004E068D">
            <w:pPr>
              <w:ind w:left="113" w:right="113"/>
              <w:rPr>
                <w:i/>
              </w:rPr>
            </w:pPr>
            <w:r w:rsidRPr="00C44DF2">
              <w:rPr>
                <w:i/>
              </w:rPr>
              <w:t>Семестр</w:t>
            </w:r>
          </w:p>
        </w:tc>
        <w:tc>
          <w:tcPr>
            <w:tcW w:w="2264" w:type="pct"/>
            <w:gridSpan w:val="4"/>
          </w:tcPr>
          <w:p w:rsidR="004E068D" w:rsidRPr="00C44DF2" w:rsidRDefault="004E068D" w:rsidP="004E068D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емкость</w:t>
            </w:r>
          </w:p>
        </w:tc>
        <w:tc>
          <w:tcPr>
            <w:tcW w:w="1009" w:type="pct"/>
            <w:vMerge w:val="restart"/>
            <w:vAlign w:val="center"/>
          </w:tcPr>
          <w:p w:rsidR="004E068D" w:rsidRPr="00C44DF2" w:rsidRDefault="004E068D" w:rsidP="00C44DF2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контроля </w:t>
            </w:r>
          </w:p>
        </w:tc>
      </w:tr>
      <w:tr w:rsidR="00907021" w:rsidRPr="00C44DF2" w:rsidTr="00B3737F">
        <w:trPr>
          <w:cantSplit/>
          <w:trHeight w:val="301"/>
        </w:trPr>
        <w:tc>
          <w:tcPr>
            <w:tcW w:w="238" w:type="pct"/>
            <w:vMerge/>
          </w:tcPr>
          <w:p w:rsidR="004E068D" w:rsidRPr="00C44DF2" w:rsidRDefault="004E068D" w:rsidP="004E068D"/>
        </w:tc>
        <w:tc>
          <w:tcPr>
            <w:tcW w:w="1139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E068D" w:rsidRPr="00C44DF2" w:rsidRDefault="004E068D" w:rsidP="004E068D"/>
        </w:tc>
        <w:tc>
          <w:tcPr>
            <w:tcW w:w="350" w:type="pct"/>
            <w:vMerge/>
            <w:shd w:val="clear" w:color="auto" w:fill="auto"/>
            <w:textDirection w:val="btLr"/>
          </w:tcPr>
          <w:p w:rsidR="004E068D" w:rsidRPr="00C44DF2" w:rsidRDefault="004E068D" w:rsidP="004E068D">
            <w:pPr>
              <w:ind w:left="113" w:right="113"/>
            </w:pPr>
          </w:p>
        </w:tc>
        <w:tc>
          <w:tcPr>
            <w:tcW w:w="540" w:type="pct"/>
          </w:tcPr>
          <w:p w:rsidR="004E068D" w:rsidRPr="00A839BD" w:rsidRDefault="004E068D" w:rsidP="004E068D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627" w:type="pct"/>
          </w:tcPr>
          <w:p w:rsidR="004E068D" w:rsidRPr="00A839BD" w:rsidRDefault="004E068D" w:rsidP="004E068D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591" w:type="pct"/>
          </w:tcPr>
          <w:p w:rsidR="004E068D" w:rsidRPr="00A839BD" w:rsidRDefault="004E068D" w:rsidP="004E068D">
            <w:pPr>
              <w:rPr>
                <w:i/>
              </w:rPr>
            </w:pPr>
            <w:proofErr w:type="spellStart"/>
            <w:r w:rsidRPr="00A839BD">
              <w:rPr>
                <w:i/>
              </w:rPr>
              <w:t>С.р</w:t>
            </w:r>
            <w:proofErr w:type="spellEnd"/>
            <w:r w:rsidRPr="00A839BD">
              <w:rPr>
                <w:i/>
              </w:rPr>
              <w:t>.</w:t>
            </w:r>
          </w:p>
        </w:tc>
        <w:tc>
          <w:tcPr>
            <w:tcW w:w="506" w:type="pct"/>
          </w:tcPr>
          <w:p w:rsidR="004E068D" w:rsidRPr="00A839BD" w:rsidRDefault="004E068D" w:rsidP="004E068D">
            <w:pPr>
              <w:rPr>
                <w:i/>
              </w:rPr>
            </w:pPr>
            <w:r w:rsidRPr="00A839BD">
              <w:rPr>
                <w:i/>
              </w:rPr>
              <w:t>Контр.</w:t>
            </w:r>
          </w:p>
        </w:tc>
        <w:tc>
          <w:tcPr>
            <w:tcW w:w="1009" w:type="pct"/>
            <w:vMerge/>
            <w:vAlign w:val="center"/>
          </w:tcPr>
          <w:p w:rsidR="004E068D" w:rsidRPr="00C44DF2" w:rsidRDefault="004E068D" w:rsidP="00C44DF2">
            <w:pPr>
              <w:jc w:val="both"/>
            </w:pPr>
          </w:p>
        </w:tc>
      </w:tr>
      <w:tr w:rsidR="00B3737F" w:rsidRPr="00C44DF2" w:rsidTr="00B3737F">
        <w:trPr>
          <w:cantSplit/>
          <w:trHeight w:val="705"/>
        </w:trPr>
        <w:tc>
          <w:tcPr>
            <w:tcW w:w="238" w:type="pct"/>
          </w:tcPr>
          <w:p w:rsidR="00B3737F" w:rsidRPr="00C44DF2" w:rsidRDefault="00B3737F" w:rsidP="00C44DF2">
            <w:pPr>
              <w:jc w:val="both"/>
            </w:pPr>
            <w:r>
              <w:t>1</w:t>
            </w:r>
          </w:p>
        </w:tc>
        <w:tc>
          <w:tcPr>
            <w:tcW w:w="1139" w:type="pct"/>
            <w:shd w:val="clear" w:color="auto" w:fill="auto"/>
          </w:tcPr>
          <w:p w:rsidR="00B3737F" w:rsidRPr="00C44DF2" w:rsidRDefault="00B3737F" w:rsidP="00C44DF2">
            <w:pPr>
              <w:jc w:val="both"/>
            </w:pPr>
            <w:r>
              <w:t>Темы 1-5</w:t>
            </w:r>
          </w:p>
        </w:tc>
        <w:tc>
          <w:tcPr>
            <w:tcW w:w="350" w:type="pct"/>
            <w:shd w:val="clear" w:color="auto" w:fill="auto"/>
          </w:tcPr>
          <w:p w:rsidR="00B3737F" w:rsidRPr="00C44DF2" w:rsidRDefault="00B3737F" w:rsidP="00C44DF2">
            <w:pPr>
              <w:jc w:val="both"/>
            </w:pPr>
            <w:r w:rsidRPr="00C44DF2">
              <w:t>3</w:t>
            </w:r>
          </w:p>
          <w:p w:rsidR="00B3737F" w:rsidRPr="00C44DF2" w:rsidRDefault="00B3737F" w:rsidP="00C44DF2">
            <w:pPr>
              <w:jc w:val="both"/>
            </w:pPr>
          </w:p>
        </w:tc>
        <w:tc>
          <w:tcPr>
            <w:tcW w:w="540" w:type="pct"/>
          </w:tcPr>
          <w:p w:rsidR="00B3737F" w:rsidRPr="00C44DF2" w:rsidRDefault="00B3737F" w:rsidP="00C44DF2">
            <w:pPr>
              <w:jc w:val="both"/>
            </w:pPr>
            <w:r>
              <w:t>-</w:t>
            </w:r>
          </w:p>
        </w:tc>
        <w:tc>
          <w:tcPr>
            <w:tcW w:w="627" w:type="pct"/>
          </w:tcPr>
          <w:p w:rsidR="00B3737F" w:rsidRPr="00907021" w:rsidRDefault="00B3737F" w:rsidP="00B3737F">
            <w:pPr>
              <w:jc w:val="both"/>
            </w:pPr>
            <w:r>
              <w:t>15</w:t>
            </w:r>
          </w:p>
        </w:tc>
        <w:tc>
          <w:tcPr>
            <w:tcW w:w="591" w:type="pct"/>
          </w:tcPr>
          <w:p w:rsidR="00B3737F" w:rsidRPr="00907021" w:rsidRDefault="00B3737F" w:rsidP="00B3737F">
            <w:pPr>
              <w:jc w:val="both"/>
            </w:pPr>
            <w:r>
              <w:t>21</w:t>
            </w:r>
          </w:p>
        </w:tc>
        <w:tc>
          <w:tcPr>
            <w:tcW w:w="506" w:type="pct"/>
          </w:tcPr>
          <w:p w:rsidR="00B3737F" w:rsidRPr="00C44DF2" w:rsidRDefault="00B3737F" w:rsidP="00C44DF2">
            <w:pPr>
              <w:jc w:val="both"/>
            </w:pPr>
            <w:r>
              <w:t>-</w:t>
            </w:r>
          </w:p>
        </w:tc>
        <w:tc>
          <w:tcPr>
            <w:tcW w:w="1009" w:type="pct"/>
          </w:tcPr>
          <w:p w:rsidR="00B3737F" w:rsidRPr="00C44DF2" w:rsidRDefault="00B3737F" w:rsidP="00C44DF2">
            <w:pPr>
              <w:jc w:val="both"/>
            </w:pPr>
            <w:r w:rsidRPr="00C44DF2">
              <w:t>Посещение, опрос</w:t>
            </w:r>
            <w:r>
              <w:t>. Зачет</w:t>
            </w:r>
          </w:p>
        </w:tc>
      </w:tr>
      <w:tr w:rsidR="00B3737F" w:rsidRPr="00C44DF2" w:rsidTr="00B3737F">
        <w:trPr>
          <w:trHeight w:val="675"/>
        </w:trPr>
        <w:tc>
          <w:tcPr>
            <w:tcW w:w="238" w:type="pct"/>
          </w:tcPr>
          <w:p w:rsidR="00B3737F" w:rsidRPr="00C44DF2" w:rsidRDefault="00B3737F" w:rsidP="00C44DF2">
            <w:pPr>
              <w:jc w:val="both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1139" w:type="pct"/>
            <w:shd w:val="clear" w:color="auto" w:fill="auto"/>
          </w:tcPr>
          <w:p w:rsidR="00B3737F" w:rsidRPr="00C44DF2" w:rsidRDefault="00B3737F" w:rsidP="00C44DF2">
            <w:pPr>
              <w:jc w:val="both"/>
            </w:pPr>
            <w:r>
              <w:rPr>
                <w:bCs/>
              </w:rPr>
              <w:t>Темы 6-11</w:t>
            </w:r>
          </w:p>
        </w:tc>
        <w:tc>
          <w:tcPr>
            <w:tcW w:w="350" w:type="pct"/>
            <w:shd w:val="clear" w:color="auto" w:fill="auto"/>
          </w:tcPr>
          <w:p w:rsidR="00B3737F" w:rsidRPr="00C44DF2" w:rsidRDefault="00B3737F" w:rsidP="00C44DF2">
            <w:pPr>
              <w:jc w:val="both"/>
            </w:pPr>
            <w:r w:rsidRPr="00C44DF2">
              <w:t>4</w:t>
            </w:r>
          </w:p>
          <w:p w:rsidR="00B3737F" w:rsidRPr="00C44DF2" w:rsidRDefault="00B3737F" w:rsidP="00C44DF2">
            <w:pPr>
              <w:jc w:val="both"/>
            </w:pPr>
          </w:p>
        </w:tc>
        <w:tc>
          <w:tcPr>
            <w:tcW w:w="540" w:type="pct"/>
            <w:shd w:val="clear" w:color="auto" w:fill="auto"/>
          </w:tcPr>
          <w:p w:rsidR="00B3737F" w:rsidRPr="00C44DF2" w:rsidRDefault="00B3737F" w:rsidP="00C44DF2">
            <w:pPr>
              <w:jc w:val="both"/>
            </w:pPr>
            <w:r>
              <w:t>-</w:t>
            </w:r>
          </w:p>
        </w:tc>
        <w:tc>
          <w:tcPr>
            <w:tcW w:w="627" w:type="pct"/>
            <w:shd w:val="clear" w:color="auto" w:fill="auto"/>
          </w:tcPr>
          <w:p w:rsidR="00B3737F" w:rsidRPr="00537695" w:rsidRDefault="00B3737F" w:rsidP="00B3737F">
            <w:r>
              <w:t>44</w:t>
            </w:r>
          </w:p>
        </w:tc>
        <w:tc>
          <w:tcPr>
            <w:tcW w:w="591" w:type="pct"/>
            <w:shd w:val="clear" w:color="auto" w:fill="auto"/>
          </w:tcPr>
          <w:p w:rsidR="00B3737F" w:rsidRPr="00537695" w:rsidRDefault="00B3737F" w:rsidP="00B3737F">
            <w:r>
              <w:t>28</w:t>
            </w:r>
          </w:p>
        </w:tc>
        <w:tc>
          <w:tcPr>
            <w:tcW w:w="506" w:type="pct"/>
          </w:tcPr>
          <w:p w:rsidR="00B3737F" w:rsidRPr="000C2FCE" w:rsidRDefault="00B3737F" w:rsidP="00B3737F">
            <w:r>
              <w:t>-</w:t>
            </w:r>
          </w:p>
        </w:tc>
        <w:tc>
          <w:tcPr>
            <w:tcW w:w="1009" w:type="pct"/>
          </w:tcPr>
          <w:p w:rsidR="00B3737F" w:rsidRPr="000C2FCE" w:rsidRDefault="00B3737F" w:rsidP="00C44DF2">
            <w:pPr>
              <w:jc w:val="both"/>
            </w:pPr>
            <w:r w:rsidRPr="000C2FCE">
              <w:t xml:space="preserve">Посещение, опрос. </w:t>
            </w:r>
          </w:p>
        </w:tc>
      </w:tr>
      <w:tr w:rsidR="00B3737F" w:rsidRPr="00C44DF2" w:rsidTr="00B3737F">
        <w:trPr>
          <w:trHeight w:val="503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737F" w:rsidRPr="00C44DF2" w:rsidRDefault="00B3737F" w:rsidP="00C44DF2">
            <w:pPr>
              <w:jc w:val="both"/>
            </w:pPr>
            <w:r>
              <w:t>3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C44DF2" w:rsidRDefault="00B3737F" w:rsidP="00C44DF2">
            <w:pPr>
              <w:jc w:val="both"/>
            </w:pPr>
            <w:r>
              <w:t>Темы 12-13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C44DF2" w:rsidRDefault="00B3737F" w:rsidP="00C44DF2">
            <w:pPr>
              <w:jc w:val="both"/>
            </w:pPr>
            <w:r w:rsidRPr="00C44DF2">
              <w:t>5</w:t>
            </w:r>
          </w:p>
          <w:p w:rsidR="00B3737F" w:rsidRPr="00C44DF2" w:rsidRDefault="00B3737F" w:rsidP="00C44DF2">
            <w:pPr>
              <w:jc w:val="both"/>
            </w:pP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C44DF2" w:rsidRDefault="00B3737F" w:rsidP="00C44DF2">
            <w:pPr>
              <w:jc w:val="both"/>
            </w:pPr>
            <w:r>
              <w:t>-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DA46FA" w:rsidRDefault="00B3737F" w:rsidP="00B3737F">
            <w:r w:rsidRPr="00DA46FA">
              <w:t>30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Default="00B3737F" w:rsidP="00B3737F">
            <w:r w:rsidRPr="00DA46FA">
              <w:t>24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737F" w:rsidRPr="00C44DF2" w:rsidRDefault="00B3737F" w:rsidP="00C44DF2">
            <w:pPr>
              <w:jc w:val="both"/>
            </w:pPr>
            <w:r>
              <w:t>-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737F" w:rsidRPr="00C44DF2" w:rsidRDefault="00B3737F" w:rsidP="00C44DF2">
            <w:pPr>
              <w:jc w:val="both"/>
            </w:pPr>
            <w:r w:rsidRPr="00C44DF2">
              <w:t>Посещение, опрос</w:t>
            </w:r>
            <w:r>
              <w:t>. Зачет.</w:t>
            </w:r>
          </w:p>
        </w:tc>
      </w:tr>
      <w:tr w:rsidR="00B3737F" w:rsidRPr="00C44DF2" w:rsidTr="00B3737F">
        <w:trPr>
          <w:trHeight w:val="601"/>
        </w:trPr>
        <w:tc>
          <w:tcPr>
            <w:tcW w:w="23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737F" w:rsidRPr="00C44DF2" w:rsidRDefault="00B3737F" w:rsidP="00C44DF2">
            <w:pPr>
              <w:jc w:val="both"/>
            </w:pPr>
            <w:r>
              <w:t>4</w:t>
            </w:r>
          </w:p>
        </w:tc>
        <w:tc>
          <w:tcPr>
            <w:tcW w:w="113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C44DF2" w:rsidRDefault="00B3737F" w:rsidP="00B3737F">
            <w:r>
              <w:t>Темы 14-16</w:t>
            </w:r>
          </w:p>
        </w:tc>
        <w:tc>
          <w:tcPr>
            <w:tcW w:w="35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C44DF2" w:rsidRDefault="00B3737F" w:rsidP="00C44DF2">
            <w:pPr>
              <w:jc w:val="both"/>
            </w:pPr>
            <w:r w:rsidRPr="00C44DF2">
              <w:t>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C44DF2" w:rsidRDefault="00B3737F" w:rsidP="00C44DF2">
            <w:pPr>
              <w:jc w:val="both"/>
            </w:pPr>
            <w:r>
              <w:t>-</w:t>
            </w:r>
          </w:p>
        </w:tc>
        <w:tc>
          <w:tcPr>
            <w:tcW w:w="6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585DEC" w:rsidRDefault="00B3737F" w:rsidP="00B3737F">
            <w:r w:rsidRPr="00585DEC">
              <w:t>44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585DEC" w:rsidRDefault="00B3737F" w:rsidP="00B3737F">
            <w:r w:rsidRPr="00585DEC">
              <w:t>1</w:t>
            </w:r>
            <w:r>
              <w:t>0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737F" w:rsidRDefault="00B3737F" w:rsidP="00B3737F">
            <w:r>
              <w:t>36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C44DF2" w:rsidRDefault="00B3737F" w:rsidP="00C44DF2">
            <w:pPr>
              <w:jc w:val="both"/>
            </w:pPr>
            <w:r w:rsidRPr="00C44DF2">
              <w:t>Посещение, опрос</w:t>
            </w:r>
            <w:r>
              <w:t>. Экзамен.</w:t>
            </w:r>
          </w:p>
        </w:tc>
      </w:tr>
      <w:tr w:rsidR="0012296C" w:rsidRPr="00C44DF2" w:rsidTr="00B3737F">
        <w:tc>
          <w:tcPr>
            <w:tcW w:w="17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96C" w:rsidRPr="004B64F3" w:rsidRDefault="0012296C" w:rsidP="00C44DF2">
            <w:pPr>
              <w:jc w:val="both"/>
              <w:rPr>
                <w:i/>
              </w:rPr>
            </w:pPr>
            <w:r w:rsidRPr="004B64F3">
              <w:rPr>
                <w:i/>
              </w:rPr>
              <w:t>Итого</w:t>
            </w:r>
          </w:p>
        </w:tc>
        <w:tc>
          <w:tcPr>
            <w:tcW w:w="11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296C" w:rsidRPr="004B64F3" w:rsidRDefault="0012296C" w:rsidP="00B3737F">
            <w:pPr>
              <w:rPr>
                <w:i/>
              </w:rPr>
            </w:pPr>
            <w:r w:rsidRPr="004B64F3">
              <w:rPr>
                <w:i/>
              </w:rPr>
              <w:t>1</w:t>
            </w:r>
            <w:r>
              <w:rPr>
                <w:i/>
              </w:rPr>
              <w:t>33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2296C" w:rsidRPr="004B64F3" w:rsidRDefault="0012296C" w:rsidP="00B3737F">
            <w:pPr>
              <w:rPr>
                <w:i/>
              </w:rPr>
            </w:pPr>
            <w:r w:rsidRPr="004B64F3">
              <w:rPr>
                <w:i/>
              </w:rPr>
              <w:t>8</w:t>
            </w:r>
            <w:r>
              <w:rPr>
                <w:i/>
              </w:rPr>
              <w:t>3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96C" w:rsidRPr="004B64F3" w:rsidRDefault="0012296C" w:rsidP="00B3737F">
            <w:pPr>
              <w:rPr>
                <w:i/>
              </w:rPr>
            </w:pPr>
            <w:r>
              <w:rPr>
                <w:i/>
              </w:rPr>
              <w:t>36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96C" w:rsidRPr="004B64F3" w:rsidRDefault="0012296C" w:rsidP="00C44DF2">
            <w:pPr>
              <w:jc w:val="both"/>
              <w:rPr>
                <w:i/>
              </w:rPr>
            </w:pPr>
          </w:p>
        </w:tc>
      </w:tr>
      <w:tr w:rsidR="00907021" w:rsidRPr="00C44DF2" w:rsidTr="00B3737F">
        <w:tc>
          <w:tcPr>
            <w:tcW w:w="17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021" w:rsidRPr="004B64F3" w:rsidRDefault="00907021" w:rsidP="00C44DF2">
            <w:pPr>
              <w:jc w:val="both"/>
              <w:rPr>
                <w:i/>
              </w:rPr>
            </w:pPr>
            <w:r w:rsidRPr="004B64F3">
              <w:rPr>
                <w:i/>
              </w:rPr>
              <w:t>Всего</w:t>
            </w:r>
          </w:p>
        </w:tc>
        <w:tc>
          <w:tcPr>
            <w:tcW w:w="226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7021" w:rsidRPr="004B64F3" w:rsidRDefault="004B64F3" w:rsidP="00C44DF2">
            <w:pPr>
              <w:jc w:val="both"/>
              <w:rPr>
                <w:i/>
              </w:rPr>
            </w:pPr>
            <w:r w:rsidRPr="004B64F3">
              <w:rPr>
                <w:i/>
              </w:rPr>
              <w:t>288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021" w:rsidRPr="004B64F3" w:rsidRDefault="004B64F3" w:rsidP="00C44DF2">
            <w:pPr>
              <w:jc w:val="both"/>
              <w:rPr>
                <w:i/>
              </w:rPr>
            </w:pPr>
            <w:r w:rsidRPr="004B64F3">
              <w:rPr>
                <w:i/>
              </w:rPr>
              <w:t>Зачет</w:t>
            </w:r>
            <w:r w:rsidR="000C2FCE">
              <w:rPr>
                <w:i/>
              </w:rPr>
              <w:t xml:space="preserve">, </w:t>
            </w:r>
            <w:r w:rsidRPr="004B64F3">
              <w:rPr>
                <w:i/>
              </w:rPr>
              <w:t>зачет, экзамен</w:t>
            </w:r>
          </w:p>
        </w:tc>
      </w:tr>
    </w:tbl>
    <w:p w:rsidR="00B3737F" w:rsidRDefault="00B3737F" w:rsidP="00B3737F">
      <w:bookmarkStart w:id="1" w:name="_Toc508809186"/>
    </w:p>
    <w:p w:rsidR="00B3737F" w:rsidRPr="00B3737F" w:rsidRDefault="00B3737F" w:rsidP="00B3737F">
      <w:pPr>
        <w:rPr>
          <w:u w:val="single"/>
        </w:rPr>
      </w:pPr>
      <w:r w:rsidRPr="00B3737F">
        <w:rPr>
          <w:u w:val="single"/>
        </w:rPr>
        <w:t>2) Для очно-за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2180"/>
        <w:gridCol w:w="670"/>
        <w:gridCol w:w="1034"/>
        <w:gridCol w:w="1200"/>
        <w:gridCol w:w="1131"/>
        <w:gridCol w:w="969"/>
        <w:gridCol w:w="1931"/>
      </w:tblGrid>
      <w:tr w:rsidR="00B3737F" w:rsidRPr="00C44DF2" w:rsidTr="00B3737F">
        <w:trPr>
          <w:cantSplit/>
          <w:trHeight w:val="695"/>
        </w:trPr>
        <w:tc>
          <w:tcPr>
            <w:tcW w:w="238" w:type="pct"/>
            <w:vMerge w:val="restart"/>
          </w:tcPr>
          <w:p w:rsidR="00B3737F" w:rsidRPr="00C44DF2" w:rsidRDefault="00B3737F" w:rsidP="00B3737F">
            <w:pPr>
              <w:rPr>
                <w:i/>
              </w:rPr>
            </w:pPr>
            <w:r w:rsidRPr="00C44DF2">
              <w:rPr>
                <w:i/>
              </w:rPr>
              <w:t>№</w:t>
            </w:r>
          </w:p>
        </w:tc>
        <w:tc>
          <w:tcPr>
            <w:tcW w:w="1139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B3737F" w:rsidRPr="00C44DF2" w:rsidRDefault="00B3737F" w:rsidP="00B3737F">
            <w:pPr>
              <w:rPr>
                <w:i/>
              </w:rPr>
            </w:pPr>
            <w:r w:rsidRPr="00C44DF2">
              <w:rPr>
                <w:i/>
              </w:rPr>
              <w:t xml:space="preserve">  Раздел</w:t>
            </w:r>
            <w:r>
              <w:rPr>
                <w:i/>
              </w:rPr>
              <w:t xml:space="preserve"> д</w:t>
            </w:r>
            <w:r w:rsidRPr="00C44DF2">
              <w:rPr>
                <w:i/>
              </w:rPr>
              <w:t>исциплины</w:t>
            </w:r>
          </w:p>
        </w:tc>
        <w:tc>
          <w:tcPr>
            <w:tcW w:w="350" w:type="pct"/>
            <w:vMerge w:val="restart"/>
            <w:shd w:val="clear" w:color="auto" w:fill="auto"/>
            <w:textDirection w:val="btLr"/>
          </w:tcPr>
          <w:p w:rsidR="00B3737F" w:rsidRPr="00C44DF2" w:rsidRDefault="00B3737F" w:rsidP="00B3737F">
            <w:pPr>
              <w:ind w:left="113" w:right="113"/>
              <w:rPr>
                <w:i/>
              </w:rPr>
            </w:pPr>
            <w:r w:rsidRPr="00C44DF2">
              <w:rPr>
                <w:i/>
              </w:rPr>
              <w:t>Семестр</w:t>
            </w:r>
          </w:p>
        </w:tc>
        <w:tc>
          <w:tcPr>
            <w:tcW w:w="2264" w:type="pct"/>
            <w:gridSpan w:val="4"/>
          </w:tcPr>
          <w:p w:rsidR="00B3737F" w:rsidRPr="00C44DF2" w:rsidRDefault="00B3737F" w:rsidP="00B3737F">
            <w:pPr>
              <w:rPr>
                <w:i/>
              </w:rPr>
            </w:pPr>
            <w:r w:rsidRPr="00C44DF2">
              <w:rPr>
                <w:i/>
              </w:rPr>
              <w:t>Виды учебной работы</w:t>
            </w:r>
            <w:r>
              <w:rPr>
                <w:i/>
              </w:rPr>
              <w:t xml:space="preserve"> и их трудоемкость</w:t>
            </w:r>
          </w:p>
        </w:tc>
        <w:tc>
          <w:tcPr>
            <w:tcW w:w="1009" w:type="pct"/>
            <w:vMerge w:val="restart"/>
            <w:vAlign w:val="center"/>
          </w:tcPr>
          <w:p w:rsidR="00B3737F" w:rsidRPr="00C44DF2" w:rsidRDefault="00B3737F" w:rsidP="00B3737F">
            <w:pPr>
              <w:jc w:val="both"/>
              <w:rPr>
                <w:i/>
              </w:rPr>
            </w:pPr>
            <w:r w:rsidRPr="00C44DF2">
              <w:rPr>
                <w:i/>
              </w:rPr>
              <w:t xml:space="preserve">Формы </w:t>
            </w:r>
            <w:r>
              <w:rPr>
                <w:i/>
              </w:rPr>
              <w:t xml:space="preserve">контроля </w:t>
            </w:r>
          </w:p>
        </w:tc>
      </w:tr>
      <w:tr w:rsidR="00B3737F" w:rsidRPr="00C44DF2" w:rsidTr="00B3737F">
        <w:trPr>
          <w:cantSplit/>
          <w:trHeight w:val="301"/>
        </w:trPr>
        <w:tc>
          <w:tcPr>
            <w:tcW w:w="238" w:type="pct"/>
            <w:vMerge/>
          </w:tcPr>
          <w:p w:rsidR="00B3737F" w:rsidRPr="00C44DF2" w:rsidRDefault="00B3737F" w:rsidP="00B3737F"/>
        </w:tc>
        <w:tc>
          <w:tcPr>
            <w:tcW w:w="1139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B3737F" w:rsidRPr="00C44DF2" w:rsidRDefault="00B3737F" w:rsidP="00B3737F"/>
        </w:tc>
        <w:tc>
          <w:tcPr>
            <w:tcW w:w="350" w:type="pct"/>
            <w:vMerge/>
            <w:shd w:val="clear" w:color="auto" w:fill="auto"/>
            <w:textDirection w:val="btLr"/>
          </w:tcPr>
          <w:p w:rsidR="00B3737F" w:rsidRPr="00C44DF2" w:rsidRDefault="00B3737F" w:rsidP="00B3737F">
            <w:pPr>
              <w:ind w:left="113" w:right="113"/>
            </w:pPr>
          </w:p>
        </w:tc>
        <w:tc>
          <w:tcPr>
            <w:tcW w:w="540" w:type="pct"/>
          </w:tcPr>
          <w:p w:rsidR="00B3737F" w:rsidRPr="00A839BD" w:rsidRDefault="00B3737F" w:rsidP="00B3737F">
            <w:pPr>
              <w:rPr>
                <w:i/>
              </w:rPr>
            </w:pPr>
            <w:r w:rsidRPr="00A839BD">
              <w:rPr>
                <w:i/>
              </w:rPr>
              <w:t>Лек.</w:t>
            </w:r>
          </w:p>
        </w:tc>
        <w:tc>
          <w:tcPr>
            <w:tcW w:w="627" w:type="pct"/>
          </w:tcPr>
          <w:p w:rsidR="00B3737F" w:rsidRPr="00A839BD" w:rsidRDefault="00B3737F" w:rsidP="00B3737F">
            <w:pPr>
              <w:rPr>
                <w:i/>
              </w:rPr>
            </w:pPr>
            <w:r w:rsidRPr="00A839BD">
              <w:rPr>
                <w:i/>
              </w:rPr>
              <w:t>Пр.</w:t>
            </w:r>
          </w:p>
        </w:tc>
        <w:tc>
          <w:tcPr>
            <w:tcW w:w="591" w:type="pct"/>
          </w:tcPr>
          <w:p w:rsidR="00B3737F" w:rsidRPr="00A839BD" w:rsidRDefault="00B3737F" w:rsidP="00B3737F">
            <w:pPr>
              <w:rPr>
                <w:i/>
              </w:rPr>
            </w:pPr>
            <w:proofErr w:type="spellStart"/>
            <w:r w:rsidRPr="00A839BD">
              <w:rPr>
                <w:i/>
              </w:rPr>
              <w:t>С.р</w:t>
            </w:r>
            <w:proofErr w:type="spellEnd"/>
            <w:r w:rsidRPr="00A839BD">
              <w:rPr>
                <w:i/>
              </w:rPr>
              <w:t>.</w:t>
            </w:r>
          </w:p>
        </w:tc>
        <w:tc>
          <w:tcPr>
            <w:tcW w:w="506" w:type="pct"/>
          </w:tcPr>
          <w:p w:rsidR="00B3737F" w:rsidRPr="00A839BD" w:rsidRDefault="00B3737F" w:rsidP="00B3737F">
            <w:pPr>
              <w:rPr>
                <w:i/>
              </w:rPr>
            </w:pPr>
            <w:r w:rsidRPr="00A839BD">
              <w:rPr>
                <w:i/>
              </w:rPr>
              <w:t>Контр.</w:t>
            </w:r>
          </w:p>
        </w:tc>
        <w:tc>
          <w:tcPr>
            <w:tcW w:w="1009" w:type="pct"/>
            <w:vMerge/>
            <w:vAlign w:val="center"/>
          </w:tcPr>
          <w:p w:rsidR="00B3737F" w:rsidRPr="00C44DF2" w:rsidRDefault="00B3737F" w:rsidP="00B3737F">
            <w:pPr>
              <w:jc w:val="both"/>
            </w:pPr>
          </w:p>
        </w:tc>
      </w:tr>
      <w:tr w:rsidR="00B3737F" w:rsidRPr="00C44DF2" w:rsidTr="00B3737F">
        <w:trPr>
          <w:cantSplit/>
          <w:trHeight w:val="705"/>
        </w:trPr>
        <w:tc>
          <w:tcPr>
            <w:tcW w:w="238" w:type="pct"/>
          </w:tcPr>
          <w:p w:rsidR="00B3737F" w:rsidRPr="00C44DF2" w:rsidRDefault="00B3737F" w:rsidP="00B3737F">
            <w:pPr>
              <w:jc w:val="both"/>
            </w:pPr>
            <w:r>
              <w:t>1</w:t>
            </w:r>
          </w:p>
        </w:tc>
        <w:tc>
          <w:tcPr>
            <w:tcW w:w="1139" w:type="pct"/>
            <w:shd w:val="clear" w:color="auto" w:fill="auto"/>
          </w:tcPr>
          <w:p w:rsidR="00B3737F" w:rsidRPr="00C44DF2" w:rsidRDefault="00B3737F" w:rsidP="00B3737F">
            <w:pPr>
              <w:jc w:val="both"/>
            </w:pPr>
            <w:r>
              <w:t>Темы 1-11</w:t>
            </w:r>
          </w:p>
        </w:tc>
        <w:tc>
          <w:tcPr>
            <w:tcW w:w="350" w:type="pct"/>
            <w:shd w:val="clear" w:color="auto" w:fill="auto"/>
          </w:tcPr>
          <w:p w:rsidR="00B3737F" w:rsidRPr="00C44DF2" w:rsidRDefault="00B3737F" w:rsidP="00B3737F">
            <w:pPr>
              <w:jc w:val="both"/>
            </w:pPr>
            <w:r>
              <w:t>7</w:t>
            </w:r>
          </w:p>
          <w:p w:rsidR="00B3737F" w:rsidRPr="00C44DF2" w:rsidRDefault="00B3737F" w:rsidP="00B3737F">
            <w:pPr>
              <w:jc w:val="both"/>
            </w:pPr>
          </w:p>
        </w:tc>
        <w:tc>
          <w:tcPr>
            <w:tcW w:w="540" w:type="pct"/>
          </w:tcPr>
          <w:p w:rsidR="00B3737F" w:rsidRPr="00C44DF2" w:rsidRDefault="00B3737F" w:rsidP="00B3737F">
            <w:pPr>
              <w:jc w:val="both"/>
            </w:pPr>
            <w:r>
              <w:t>26</w:t>
            </w:r>
          </w:p>
        </w:tc>
        <w:tc>
          <w:tcPr>
            <w:tcW w:w="627" w:type="pct"/>
          </w:tcPr>
          <w:p w:rsidR="00B3737F" w:rsidRPr="00907021" w:rsidRDefault="00B3737F" w:rsidP="00B3737F">
            <w:pPr>
              <w:jc w:val="both"/>
            </w:pPr>
            <w:r>
              <w:t>-</w:t>
            </w:r>
          </w:p>
        </w:tc>
        <w:tc>
          <w:tcPr>
            <w:tcW w:w="591" w:type="pct"/>
          </w:tcPr>
          <w:p w:rsidR="00B3737F" w:rsidRPr="00907021" w:rsidRDefault="00B3737F" w:rsidP="00B3737F">
            <w:pPr>
              <w:jc w:val="both"/>
            </w:pPr>
            <w:r>
              <w:t>46</w:t>
            </w:r>
          </w:p>
        </w:tc>
        <w:tc>
          <w:tcPr>
            <w:tcW w:w="506" w:type="pct"/>
          </w:tcPr>
          <w:p w:rsidR="00B3737F" w:rsidRPr="00C44DF2" w:rsidRDefault="00B3737F" w:rsidP="00B3737F">
            <w:pPr>
              <w:jc w:val="both"/>
            </w:pPr>
            <w:r>
              <w:t>-</w:t>
            </w:r>
          </w:p>
        </w:tc>
        <w:tc>
          <w:tcPr>
            <w:tcW w:w="1009" w:type="pct"/>
          </w:tcPr>
          <w:p w:rsidR="00B3737F" w:rsidRPr="00C44DF2" w:rsidRDefault="00B3737F" w:rsidP="00B3737F">
            <w:pPr>
              <w:jc w:val="both"/>
            </w:pPr>
            <w:r w:rsidRPr="00C44DF2">
              <w:t>Посещение, опрос</w:t>
            </w:r>
            <w:r>
              <w:t xml:space="preserve">. </w:t>
            </w:r>
          </w:p>
        </w:tc>
      </w:tr>
      <w:tr w:rsidR="00B3737F" w:rsidRPr="00C44DF2" w:rsidTr="00B3737F">
        <w:trPr>
          <w:trHeight w:val="675"/>
        </w:trPr>
        <w:tc>
          <w:tcPr>
            <w:tcW w:w="238" w:type="pct"/>
          </w:tcPr>
          <w:p w:rsidR="00B3737F" w:rsidRPr="00C44DF2" w:rsidRDefault="00B3737F" w:rsidP="00B3737F">
            <w:pPr>
              <w:jc w:val="both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1139" w:type="pct"/>
            <w:shd w:val="clear" w:color="auto" w:fill="auto"/>
          </w:tcPr>
          <w:p w:rsidR="00B3737F" w:rsidRPr="00C44DF2" w:rsidRDefault="00B3737F" w:rsidP="00B3737F">
            <w:pPr>
              <w:jc w:val="both"/>
            </w:pPr>
            <w:r>
              <w:rPr>
                <w:bCs/>
              </w:rPr>
              <w:t>Темы 12-16</w:t>
            </w:r>
          </w:p>
        </w:tc>
        <w:tc>
          <w:tcPr>
            <w:tcW w:w="350" w:type="pct"/>
            <w:shd w:val="clear" w:color="auto" w:fill="auto"/>
          </w:tcPr>
          <w:p w:rsidR="00B3737F" w:rsidRPr="00C44DF2" w:rsidRDefault="00B3737F" w:rsidP="00B3737F">
            <w:pPr>
              <w:jc w:val="both"/>
            </w:pPr>
            <w:r>
              <w:t>8</w:t>
            </w:r>
          </w:p>
          <w:p w:rsidR="00B3737F" w:rsidRPr="00C44DF2" w:rsidRDefault="00B3737F" w:rsidP="00B3737F">
            <w:pPr>
              <w:jc w:val="both"/>
            </w:pPr>
          </w:p>
        </w:tc>
        <w:tc>
          <w:tcPr>
            <w:tcW w:w="540" w:type="pct"/>
            <w:shd w:val="clear" w:color="auto" w:fill="auto"/>
          </w:tcPr>
          <w:p w:rsidR="00B3737F" w:rsidRPr="00C44DF2" w:rsidRDefault="00B3737F" w:rsidP="00B3737F">
            <w:pPr>
              <w:jc w:val="both"/>
            </w:pPr>
            <w:r>
              <w:t>40</w:t>
            </w:r>
          </w:p>
        </w:tc>
        <w:tc>
          <w:tcPr>
            <w:tcW w:w="627" w:type="pct"/>
            <w:shd w:val="clear" w:color="auto" w:fill="auto"/>
          </w:tcPr>
          <w:p w:rsidR="00B3737F" w:rsidRPr="00537695" w:rsidRDefault="00B3737F" w:rsidP="00B3737F">
            <w:r>
              <w:t>-</w:t>
            </w:r>
          </w:p>
        </w:tc>
        <w:tc>
          <w:tcPr>
            <w:tcW w:w="591" w:type="pct"/>
            <w:shd w:val="clear" w:color="auto" w:fill="auto"/>
          </w:tcPr>
          <w:p w:rsidR="00B3737F" w:rsidRPr="00537695" w:rsidRDefault="00B3737F" w:rsidP="00B3737F">
            <w:r>
              <w:t>5</w:t>
            </w:r>
          </w:p>
        </w:tc>
        <w:tc>
          <w:tcPr>
            <w:tcW w:w="506" w:type="pct"/>
          </w:tcPr>
          <w:p w:rsidR="00B3737F" w:rsidRPr="000C2FCE" w:rsidRDefault="00B3737F" w:rsidP="00B3737F">
            <w:r>
              <w:t>27</w:t>
            </w:r>
          </w:p>
        </w:tc>
        <w:tc>
          <w:tcPr>
            <w:tcW w:w="1009" w:type="pct"/>
          </w:tcPr>
          <w:p w:rsidR="00B3737F" w:rsidRPr="000C2FCE" w:rsidRDefault="00B3737F" w:rsidP="00B3737F">
            <w:pPr>
              <w:jc w:val="both"/>
            </w:pPr>
            <w:r w:rsidRPr="00C44DF2">
              <w:t>Посещение, опрос</w:t>
            </w:r>
            <w:r>
              <w:t>. Экзамен.</w:t>
            </w:r>
          </w:p>
        </w:tc>
      </w:tr>
      <w:tr w:rsidR="00B3737F" w:rsidRPr="00C44DF2" w:rsidTr="00B3737F">
        <w:tc>
          <w:tcPr>
            <w:tcW w:w="17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37F" w:rsidRPr="004B64F3" w:rsidRDefault="00B3737F" w:rsidP="00B3737F">
            <w:pPr>
              <w:jc w:val="both"/>
              <w:rPr>
                <w:i/>
              </w:rPr>
            </w:pPr>
            <w:r w:rsidRPr="004B64F3">
              <w:rPr>
                <w:i/>
              </w:rPr>
              <w:t>Итого</w:t>
            </w:r>
          </w:p>
        </w:tc>
        <w:tc>
          <w:tcPr>
            <w:tcW w:w="11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584C2F" w:rsidRDefault="00B3737F" w:rsidP="00B3737F">
            <w:r w:rsidRPr="00584C2F">
              <w:t>66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584C2F" w:rsidRDefault="00B3737F" w:rsidP="00B3737F">
            <w:r w:rsidRPr="00584C2F">
              <w:t>51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37F" w:rsidRDefault="00B3737F" w:rsidP="00B3737F">
            <w:r w:rsidRPr="00584C2F">
              <w:t>27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37F" w:rsidRPr="004B64F3" w:rsidRDefault="00B3737F" w:rsidP="00B3737F">
            <w:pPr>
              <w:jc w:val="both"/>
              <w:rPr>
                <w:i/>
              </w:rPr>
            </w:pPr>
          </w:p>
        </w:tc>
      </w:tr>
      <w:tr w:rsidR="00B3737F" w:rsidRPr="00C44DF2" w:rsidTr="00B3737F">
        <w:tc>
          <w:tcPr>
            <w:tcW w:w="17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37F" w:rsidRPr="004B64F3" w:rsidRDefault="00B3737F" w:rsidP="00B3737F">
            <w:pPr>
              <w:jc w:val="both"/>
              <w:rPr>
                <w:i/>
              </w:rPr>
            </w:pPr>
            <w:r w:rsidRPr="004B64F3">
              <w:rPr>
                <w:i/>
              </w:rPr>
              <w:t>Всего</w:t>
            </w:r>
          </w:p>
        </w:tc>
        <w:tc>
          <w:tcPr>
            <w:tcW w:w="226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737F" w:rsidRPr="004B64F3" w:rsidRDefault="00B3737F" w:rsidP="00B3737F">
            <w:pPr>
              <w:jc w:val="both"/>
              <w:rPr>
                <w:i/>
              </w:rPr>
            </w:pPr>
            <w:r>
              <w:rPr>
                <w:i/>
              </w:rPr>
              <w:t>144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37F" w:rsidRPr="004B64F3" w:rsidRDefault="00B3737F" w:rsidP="00B3737F">
            <w:pPr>
              <w:jc w:val="both"/>
              <w:rPr>
                <w:i/>
              </w:rPr>
            </w:pPr>
            <w:r>
              <w:rPr>
                <w:i/>
              </w:rPr>
              <w:t>Экзамен</w:t>
            </w:r>
          </w:p>
        </w:tc>
      </w:tr>
    </w:tbl>
    <w:p w:rsidR="00CA6DA8" w:rsidRPr="00C44DF2" w:rsidRDefault="00CA6DA8" w:rsidP="00C44DF2">
      <w:pPr>
        <w:jc w:val="both"/>
      </w:pPr>
      <w:bookmarkStart w:id="2" w:name="_GoBack"/>
      <w:bookmarkEnd w:id="1"/>
      <w:bookmarkEnd w:id="2"/>
    </w:p>
    <w:sectPr w:rsidR="00CA6DA8" w:rsidRPr="00C44DF2" w:rsidSect="00966B1D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737F" w:rsidRDefault="00B3737F" w:rsidP="005338F9">
      <w:r>
        <w:separator/>
      </w:r>
    </w:p>
  </w:endnote>
  <w:endnote w:type="continuationSeparator" w:id="0">
    <w:p w:rsidR="00B3737F" w:rsidRDefault="00B3737F" w:rsidP="00533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46573885"/>
      <w:docPartObj>
        <w:docPartGallery w:val="Page Numbers (Bottom of Page)"/>
        <w:docPartUnique/>
      </w:docPartObj>
    </w:sdtPr>
    <w:sdtEndPr/>
    <w:sdtContent>
      <w:p w:rsidR="00B3737F" w:rsidRDefault="00B3737F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4742A">
          <w:rPr>
            <w:noProof/>
          </w:rPr>
          <w:t>2</w:t>
        </w:r>
        <w:r>
          <w:fldChar w:fldCharType="end"/>
        </w:r>
      </w:p>
    </w:sdtContent>
  </w:sdt>
  <w:p w:rsidR="00B3737F" w:rsidRDefault="00B3737F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737F" w:rsidRDefault="00B3737F" w:rsidP="005338F9">
      <w:r>
        <w:separator/>
      </w:r>
    </w:p>
  </w:footnote>
  <w:footnote w:type="continuationSeparator" w:id="0">
    <w:p w:rsidR="00B3737F" w:rsidRDefault="00B3737F" w:rsidP="005338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4"/>
    <w:multiLevelType w:val="singleLevel"/>
    <w:tmpl w:val="00000004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>
    <w:nsid w:val="00FC0387"/>
    <w:multiLevelType w:val="multilevel"/>
    <w:tmpl w:val="80D4C2B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">
    <w:nsid w:val="02A80429"/>
    <w:multiLevelType w:val="hybridMultilevel"/>
    <w:tmpl w:val="CF904770"/>
    <w:lvl w:ilvl="0" w:tplc="0D061D08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>
    <w:nsid w:val="036E3434"/>
    <w:multiLevelType w:val="hybridMultilevel"/>
    <w:tmpl w:val="D9285E2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361088"/>
    <w:multiLevelType w:val="hybridMultilevel"/>
    <w:tmpl w:val="9AB46A6E"/>
    <w:lvl w:ilvl="0" w:tplc="48CABC8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6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199D53D3"/>
    <w:multiLevelType w:val="multilevel"/>
    <w:tmpl w:val="A4A82C8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104" w:hanging="1800"/>
      </w:pPr>
      <w:rPr>
        <w:rFonts w:hint="default"/>
      </w:rPr>
    </w:lvl>
  </w:abstractNum>
  <w:abstractNum w:abstractNumId="8">
    <w:nsid w:val="215C07B2"/>
    <w:multiLevelType w:val="hybridMultilevel"/>
    <w:tmpl w:val="BCDA7D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0">
    <w:nsid w:val="309F0C01"/>
    <w:multiLevelType w:val="hybridMultilevel"/>
    <w:tmpl w:val="05F846D6"/>
    <w:lvl w:ilvl="0" w:tplc="0938251C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31DA45D4"/>
    <w:multiLevelType w:val="hybridMultilevel"/>
    <w:tmpl w:val="3492135A"/>
    <w:lvl w:ilvl="0" w:tplc="E772AA1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4931DA"/>
    <w:multiLevelType w:val="hybridMultilevel"/>
    <w:tmpl w:val="450ADC20"/>
    <w:lvl w:ilvl="0" w:tplc="620CCA2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4">
    <w:nsid w:val="5DC75C10"/>
    <w:multiLevelType w:val="hybridMultilevel"/>
    <w:tmpl w:val="11BA4D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2284B89"/>
    <w:multiLevelType w:val="hybridMultilevel"/>
    <w:tmpl w:val="F880D38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7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F3A3B2B"/>
    <w:multiLevelType w:val="hybridMultilevel"/>
    <w:tmpl w:val="29C257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FB0C3A"/>
    <w:multiLevelType w:val="hybridMultilevel"/>
    <w:tmpl w:val="928203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16"/>
  </w:num>
  <w:num w:numId="4">
    <w:abstractNumId w:val="17"/>
  </w:num>
  <w:num w:numId="5">
    <w:abstractNumId w:val="6"/>
  </w:num>
  <w:num w:numId="6">
    <w:abstractNumId w:val="9"/>
  </w:num>
  <w:num w:numId="7">
    <w:abstractNumId w:val="1"/>
  </w:num>
  <w:num w:numId="8">
    <w:abstractNumId w:val="15"/>
  </w:num>
  <w:num w:numId="9">
    <w:abstractNumId w:val="8"/>
  </w:num>
  <w:num w:numId="10">
    <w:abstractNumId w:val="11"/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2"/>
  </w:num>
  <w:num w:numId="14">
    <w:abstractNumId w:val="7"/>
  </w:num>
  <w:num w:numId="15">
    <w:abstractNumId w:val="10"/>
  </w:num>
  <w:num w:numId="16">
    <w:abstractNumId w:val="5"/>
  </w:num>
  <w:num w:numId="17">
    <w:abstractNumId w:val="20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1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LE0NrE0sjCwNDdX0lEKTi0uzszPAykwqQUARXP/WCwAAAA="/>
  </w:docVars>
  <w:rsids>
    <w:rsidRoot w:val="00B75530"/>
    <w:rsid w:val="00027284"/>
    <w:rsid w:val="000774C1"/>
    <w:rsid w:val="000A36FD"/>
    <w:rsid w:val="000C2FCE"/>
    <w:rsid w:val="00112449"/>
    <w:rsid w:val="0012296C"/>
    <w:rsid w:val="001744B4"/>
    <w:rsid w:val="00192F40"/>
    <w:rsid w:val="00210685"/>
    <w:rsid w:val="00211D96"/>
    <w:rsid w:val="00223086"/>
    <w:rsid w:val="002443D8"/>
    <w:rsid w:val="002662EC"/>
    <w:rsid w:val="00283AA8"/>
    <w:rsid w:val="002B65BF"/>
    <w:rsid w:val="002E47AD"/>
    <w:rsid w:val="002E6032"/>
    <w:rsid w:val="00306576"/>
    <w:rsid w:val="00346A88"/>
    <w:rsid w:val="00351779"/>
    <w:rsid w:val="003604A9"/>
    <w:rsid w:val="003C0F11"/>
    <w:rsid w:val="003F27E4"/>
    <w:rsid w:val="00416D1F"/>
    <w:rsid w:val="0046436D"/>
    <w:rsid w:val="00476A9C"/>
    <w:rsid w:val="004B64F3"/>
    <w:rsid w:val="004E068D"/>
    <w:rsid w:val="004E69D9"/>
    <w:rsid w:val="004E7DB8"/>
    <w:rsid w:val="00523A05"/>
    <w:rsid w:val="005338F9"/>
    <w:rsid w:val="005607DD"/>
    <w:rsid w:val="00577367"/>
    <w:rsid w:val="0058440A"/>
    <w:rsid w:val="005944D1"/>
    <w:rsid w:val="005A1531"/>
    <w:rsid w:val="005C0E52"/>
    <w:rsid w:val="005D5E1B"/>
    <w:rsid w:val="005F5A4E"/>
    <w:rsid w:val="006712D3"/>
    <w:rsid w:val="00680217"/>
    <w:rsid w:val="006E787E"/>
    <w:rsid w:val="008178EB"/>
    <w:rsid w:val="00840FB2"/>
    <w:rsid w:val="00853A3F"/>
    <w:rsid w:val="008735A6"/>
    <w:rsid w:val="00907021"/>
    <w:rsid w:val="0094742A"/>
    <w:rsid w:val="00966B1D"/>
    <w:rsid w:val="00A839BD"/>
    <w:rsid w:val="00B02E6E"/>
    <w:rsid w:val="00B3737F"/>
    <w:rsid w:val="00B75530"/>
    <w:rsid w:val="00BD25EC"/>
    <w:rsid w:val="00C32BCC"/>
    <w:rsid w:val="00C33E35"/>
    <w:rsid w:val="00C44DF2"/>
    <w:rsid w:val="00C47B1D"/>
    <w:rsid w:val="00CA4CFA"/>
    <w:rsid w:val="00CA6DA8"/>
    <w:rsid w:val="00CC57F4"/>
    <w:rsid w:val="00CE0F05"/>
    <w:rsid w:val="00D10310"/>
    <w:rsid w:val="00D12147"/>
    <w:rsid w:val="00D45211"/>
    <w:rsid w:val="00D870BC"/>
    <w:rsid w:val="00DD14D1"/>
    <w:rsid w:val="00E67F8A"/>
    <w:rsid w:val="00E83B95"/>
    <w:rsid w:val="00E91939"/>
    <w:rsid w:val="00EA11F4"/>
    <w:rsid w:val="00EE6405"/>
    <w:rsid w:val="00F707BE"/>
    <w:rsid w:val="00FA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E91939"/>
    <w:pPr>
      <w:spacing w:before="240" w:after="240" w:line="360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338F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qFormat/>
    <w:rsid w:val="005338F9"/>
    <w:pPr>
      <w:suppressAutoHyphens/>
      <w:spacing w:before="240" w:after="60"/>
      <w:outlineLvl w:val="5"/>
    </w:pPr>
    <w:rPr>
      <w:b/>
      <w:bCs/>
      <w:sz w:val="22"/>
      <w:szCs w:val="22"/>
      <w:lang w:eastAsia="ar-SA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338F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E91939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338F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0"/>
    <w:link w:val="5"/>
    <w:uiPriority w:val="9"/>
    <w:semiHidden/>
    <w:rsid w:val="005338F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5338F9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qFormat/>
    <w:rsid w:val="005338F9"/>
    <w:pPr>
      <w:ind w:left="720"/>
      <w:contextualSpacing/>
    </w:pPr>
  </w:style>
  <w:style w:type="paragraph" w:styleId="a5">
    <w:name w:val="List"/>
    <w:basedOn w:val="a"/>
    <w:rsid w:val="005338F9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paragraph" w:styleId="a6">
    <w:name w:val="Body Text"/>
    <w:basedOn w:val="a"/>
    <w:link w:val="a7"/>
    <w:uiPriority w:val="99"/>
    <w:semiHidden/>
    <w:unhideWhenUsed/>
    <w:rsid w:val="005338F9"/>
  </w:style>
  <w:style w:type="character" w:customStyle="1" w:styleId="a7">
    <w:name w:val="Основной текст Знак"/>
    <w:basedOn w:val="a0"/>
    <w:link w:val="a6"/>
    <w:uiPriority w:val="99"/>
    <w:semiHidden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Normal Indent"/>
    <w:basedOn w:val="a"/>
    <w:rsid w:val="005338F9"/>
    <w:pPr>
      <w:ind w:left="708"/>
    </w:pPr>
    <w:rPr>
      <w:rFonts w:eastAsia="Calibri"/>
    </w:rPr>
  </w:style>
  <w:style w:type="paragraph" w:styleId="21">
    <w:name w:val="Body Text Indent 2"/>
    <w:basedOn w:val="a"/>
    <w:link w:val="22"/>
    <w:uiPriority w:val="99"/>
    <w:semiHidden/>
    <w:unhideWhenUsed/>
    <w:rsid w:val="005338F9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Body Text Indent"/>
    <w:basedOn w:val="a"/>
    <w:link w:val="aa"/>
    <w:uiPriority w:val="99"/>
    <w:semiHidden/>
    <w:unhideWhenUsed/>
    <w:rsid w:val="005338F9"/>
    <w:pPr>
      <w:ind w:left="283"/>
    </w:pPr>
  </w:style>
  <w:style w:type="character" w:customStyle="1" w:styleId="aa">
    <w:name w:val="Основной текст с отступом Знак"/>
    <w:basedOn w:val="a0"/>
    <w:link w:val="a9"/>
    <w:uiPriority w:val="99"/>
    <w:semiHidden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60">
    <w:name w:val="Заголовок 6 Знак"/>
    <w:basedOn w:val="a0"/>
    <w:link w:val="6"/>
    <w:rsid w:val="005338F9"/>
    <w:rPr>
      <w:rFonts w:ascii="Times New Roman" w:eastAsia="Times New Roman" w:hAnsi="Times New Roman" w:cs="Times New Roman"/>
      <w:b/>
      <w:bCs/>
      <w:lang w:eastAsia="ar-SA"/>
    </w:rPr>
  </w:style>
  <w:style w:type="character" w:customStyle="1" w:styleId="70">
    <w:name w:val="Заголовок 7 Знак"/>
    <w:basedOn w:val="a0"/>
    <w:link w:val="7"/>
    <w:uiPriority w:val="9"/>
    <w:semiHidden/>
    <w:rsid w:val="005338F9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5338F9"/>
  </w:style>
  <w:style w:type="paragraph" w:styleId="ab">
    <w:name w:val="footer"/>
    <w:basedOn w:val="a"/>
    <w:link w:val="ac"/>
    <w:uiPriority w:val="99"/>
    <w:unhideWhenUsed/>
    <w:rsid w:val="005338F9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d">
    <w:name w:val="список с точками"/>
    <w:basedOn w:val="a"/>
    <w:rsid w:val="005338F9"/>
    <w:pPr>
      <w:spacing w:line="312" w:lineRule="auto"/>
      <w:ind w:left="928" w:hanging="360"/>
      <w:jc w:val="both"/>
    </w:pPr>
  </w:style>
  <w:style w:type="paragraph" w:styleId="ae">
    <w:name w:val="header"/>
    <w:basedOn w:val="a"/>
    <w:link w:val="af"/>
    <w:uiPriority w:val="99"/>
    <w:unhideWhenUsed/>
    <w:rsid w:val="005338F9"/>
    <w:pPr>
      <w:tabs>
        <w:tab w:val="center" w:pos="4677"/>
        <w:tab w:val="right" w:pos="9355"/>
      </w:tabs>
    </w:pPr>
  </w:style>
  <w:style w:type="character" w:customStyle="1" w:styleId="af">
    <w:name w:val="Верхний колонтитул Знак"/>
    <w:basedOn w:val="a0"/>
    <w:link w:val="ae"/>
    <w:uiPriority w:val="99"/>
    <w:rsid w:val="005338F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WW8Num2z2">
    <w:name w:val="WW8Num2z2"/>
    <w:rsid w:val="005338F9"/>
    <w:rPr>
      <w:rFonts w:ascii="Wingdings" w:hAnsi="Wingdings"/>
    </w:rPr>
  </w:style>
  <w:style w:type="character" w:styleId="af0">
    <w:name w:val="Hyperlink"/>
    <w:basedOn w:val="a0"/>
    <w:uiPriority w:val="99"/>
    <w:unhideWhenUsed/>
    <w:rsid w:val="005338F9"/>
    <w:rPr>
      <w:color w:val="0000FF" w:themeColor="hyperlink"/>
      <w:u w:val="single"/>
    </w:rPr>
  </w:style>
  <w:style w:type="paragraph" w:styleId="af1">
    <w:name w:val="TOC Heading"/>
    <w:basedOn w:val="10"/>
    <w:next w:val="a"/>
    <w:uiPriority w:val="39"/>
    <w:semiHidden/>
    <w:unhideWhenUsed/>
    <w:qFormat/>
    <w:rsid w:val="00523A05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23A05"/>
    <w:pPr>
      <w:spacing w:after="100"/>
      <w:ind w:left="480"/>
    </w:pPr>
  </w:style>
  <w:style w:type="paragraph" w:styleId="af2">
    <w:name w:val="Balloon Text"/>
    <w:basedOn w:val="a"/>
    <w:link w:val="af3"/>
    <w:uiPriority w:val="99"/>
    <w:semiHidden/>
    <w:unhideWhenUsed/>
    <w:rsid w:val="00523A05"/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523A05"/>
    <w:rPr>
      <w:rFonts w:ascii="Tahoma" w:eastAsia="Times New Roman" w:hAnsi="Tahoma" w:cs="Tahoma"/>
      <w:sz w:val="16"/>
      <w:szCs w:val="16"/>
      <w:lang w:eastAsia="ru-RU"/>
    </w:rPr>
  </w:style>
  <w:style w:type="table" w:styleId="af4">
    <w:name w:val="Table Grid"/>
    <w:basedOn w:val="a1"/>
    <w:uiPriority w:val="59"/>
    <w:rsid w:val="002230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57736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607DD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00FC64-B720-46C3-90AA-7080F4F5F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20</cp:revision>
  <dcterms:created xsi:type="dcterms:W3CDTF">2017-07-25T14:56:00Z</dcterms:created>
  <dcterms:modified xsi:type="dcterms:W3CDTF">2019-03-11T12:11:00Z</dcterms:modified>
</cp:coreProperties>
</file>